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BBBE0D" w14:textId="1B22CB08" w:rsidR="00DA2DB3" w:rsidRDefault="00075356" w:rsidP="00075356">
      <w:r w:rsidRPr="00075356">
        <w:rPr>
          <w:b/>
          <w:bCs/>
        </w:rPr>
        <w:t>Azure Functions</w:t>
      </w:r>
      <w:r w:rsidRPr="00075356">
        <w:t xml:space="preserve"> is a </w:t>
      </w:r>
      <w:r w:rsidRPr="00075356">
        <w:rPr>
          <w:b/>
          <w:bCs/>
        </w:rPr>
        <w:t>serverless compute service</w:t>
      </w:r>
      <w:r w:rsidRPr="00075356">
        <w:t xml:space="preserve"> provided by Microsoft Azure that enables you to run event-driven code without having to manage infrastructure. It is a key component of the Azure serverless ecosystem, allowing you to focus on building and deploying applications while Azure automatically handles the scaling and infrastructure management.</w:t>
      </w:r>
    </w:p>
    <w:p w14:paraId="14975547" w14:textId="7367807E" w:rsidR="00244DFF" w:rsidRDefault="00244DFF" w:rsidP="00075356">
      <w:r w:rsidRPr="00244DFF">
        <w:t>Azure Functions is a powerful tool for building modern, scalable, and cost-efficient serverless applications. It is widely used across industries for automating tasks, building APIs, and processing data in real-time.</w:t>
      </w:r>
    </w:p>
    <w:p w14:paraId="2E5C0E9F" w14:textId="77777777" w:rsidR="00075356" w:rsidRPr="00075356" w:rsidRDefault="00075356" w:rsidP="00075356">
      <w:pPr>
        <w:rPr>
          <w:b/>
          <w:bCs/>
        </w:rPr>
      </w:pPr>
      <w:r w:rsidRPr="00075356">
        <w:rPr>
          <w:b/>
          <w:bCs/>
        </w:rPr>
        <w:t>Key Features of Azure Functions</w:t>
      </w:r>
    </w:p>
    <w:p w14:paraId="1CA9C148" w14:textId="77777777" w:rsidR="00075356" w:rsidRPr="00075356" w:rsidRDefault="00075356" w:rsidP="00075356">
      <w:pPr>
        <w:numPr>
          <w:ilvl w:val="0"/>
          <w:numId w:val="2"/>
        </w:numPr>
      </w:pPr>
      <w:r w:rsidRPr="00075356">
        <w:rPr>
          <w:b/>
          <w:bCs/>
        </w:rPr>
        <w:t>Event-Driven Execution</w:t>
      </w:r>
      <w:r w:rsidRPr="00075356">
        <w:t>:</w:t>
      </w:r>
    </w:p>
    <w:p w14:paraId="3768A0A1" w14:textId="77777777" w:rsidR="00075356" w:rsidRPr="00075356" w:rsidRDefault="00075356" w:rsidP="00075356">
      <w:pPr>
        <w:numPr>
          <w:ilvl w:val="1"/>
          <w:numId w:val="2"/>
        </w:numPr>
      </w:pPr>
      <w:r w:rsidRPr="00075356">
        <w:t>Triggers run the function in response to events from various sources such as HTTP requests, timers, queues, databases, or external services.</w:t>
      </w:r>
    </w:p>
    <w:p w14:paraId="43E7002D" w14:textId="77777777" w:rsidR="00075356" w:rsidRPr="00075356" w:rsidRDefault="00075356" w:rsidP="00075356">
      <w:pPr>
        <w:numPr>
          <w:ilvl w:val="0"/>
          <w:numId w:val="2"/>
        </w:numPr>
      </w:pPr>
      <w:r w:rsidRPr="00075356">
        <w:rPr>
          <w:b/>
          <w:bCs/>
        </w:rPr>
        <w:t>Serverless</w:t>
      </w:r>
      <w:r w:rsidRPr="00075356">
        <w:t>:</w:t>
      </w:r>
    </w:p>
    <w:p w14:paraId="0FFEA753" w14:textId="77777777" w:rsidR="00075356" w:rsidRPr="00075356" w:rsidRDefault="00075356" w:rsidP="00075356">
      <w:pPr>
        <w:numPr>
          <w:ilvl w:val="1"/>
          <w:numId w:val="2"/>
        </w:numPr>
      </w:pPr>
      <w:r w:rsidRPr="00075356">
        <w:t>No need to manage servers; Azure automatically provisions, scales, and manages the resources required to run your code.</w:t>
      </w:r>
    </w:p>
    <w:p w14:paraId="3765E0FD" w14:textId="77777777" w:rsidR="00075356" w:rsidRPr="00075356" w:rsidRDefault="00075356" w:rsidP="00075356">
      <w:pPr>
        <w:numPr>
          <w:ilvl w:val="0"/>
          <w:numId w:val="2"/>
        </w:numPr>
      </w:pPr>
      <w:r w:rsidRPr="00075356">
        <w:rPr>
          <w:b/>
          <w:bCs/>
        </w:rPr>
        <w:t>Scalability</w:t>
      </w:r>
      <w:r w:rsidRPr="00075356">
        <w:t>:</w:t>
      </w:r>
    </w:p>
    <w:p w14:paraId="5A750879" w14:textId="77777777" w:rsidR="00075356" w:rsidRPr="00075356" w:rsidRDefault="00075356" w:rsidP="00075356">
      <w:pPr>
        <w:numPr>
          <w:ilvl w:val="1"/>
          <w:numId w:val="2"/>
        </w:numPr>
      </w:pPr>
      <w:r w:rsidRPr="00075356">
        <w:t>Functions automatically scale based on the volume of events or incoming traffic, from zero to thousands of requests seamlessly.</w:t>
      </w:r>
    </w:p>
    <w:p w14:paraId="56D2FD7F" w14:textId="77777777" w:rsidR="00075356" w:rsidRPr="00075356" w:rsidRDefault="00075356" w:rsidP="00075356">
      <w:pPr>
        <w:numPr>
          <w:ilvl w:val="0"/>
          <w:numId w:val="2"/>
        </w:numPr>
      </w:pPr>
      <w:r w:rsidRPr="00075356">
        <w:rPr>
          <w:b/>
          <w:bCs/>
        </w:rPr>
        <w:t>Multiple Language Support</w:t>
      </w:r>
      <w:r w:rsidRPr="00075356">
        <w:t>:</w:t>
      </w:r>
    </w:p>
    <w:p w14:paraId="7753CE6B" w14:textId="77777777" w:rsidR="00075356" w:rsidRPr="00075356" w:rsidRDefault="00075356" w:rsidP="00075356">
      <w:pPr>
        <w:numPr>
          <w:ilvl w:val="1"/>
          <w:numId w:val="2"/>
        </w:numPr>
      </w:pPr>
      <w:r w:rsidRPr="00075356">
        <w:t>Supports programming languages such as C#, JavaScript, Python, Java, PowerShell, TypeScript, and more.</w:t>
      </w:r>
    </w:p>
    <w:p w14:paraId="6522E48B" w14:textId="77777777" w:rsidR="00075356" w:rsidRPr="00075356" w:rsidRDefault="00075356" w:rsidP="00075356">
      <w:pPr>
        <w:numPr>
          <w:ilvl w:val="0"/>
          <w:numId w:val="2"/>
        </w:numPr>
      </w:pPr>
      <w:r w:rsidRPr="00075356">
        <w:rPr>
          <w:b/>
          <w:bCs/>
        </w:rPr>
        <w:t>Integrated Development</w:t>
      </w:r>
      <w:r w:rsidRPr="00075356">
        <w:t>:</w:t>
      </w:r>
    </w:p>
    <w:p w14:paraId="06A68423" w14:textId="77777777" w:rsidR="00075356" w:rsidRPr="00075356" w:rsidRDefault="00075356" w:rsidP="00075356">
      <w:pPr>
        <w:numPr>
          <w:ilvl w:val="1"/>
          <w:numId w:val="2"/>
        </w:numPr>
      </w:pPr>
      <w:r w:rsidRPr="00075356">
        <w:t>Integrates with Visual Studio, Visual Studio Code, and other development environments for local development, testing, and debugging.</w:t>
      </w:r>
    </w:p>
    <w:p w14:paraId="3D27EBD0" w14:textId="77777777" w:rsidR="00075356" w:rsidRPr="00075356" w:rsidRDefault="00075356" w:rsidP="00075356">
      <w:pPr>
        <w:numPr>
          <w:ilvl w:val="0"/>
          <w:numId w:val="2"/>
        </w:numPr>
      </w:pPr>
      <w:r w:rsidRPr="00075356">
        <w:rPr>
          <w:b/>
          <w:bCs/>
        </w:rPr>
        <w:t>Flexible Hosting</w:t>
      </w:r>
      <w:r w:rsidRPr="00075356">
        <w:t>:</w:t>
      </w:r>
    </w:p>
    <w:p w14:paraId="3F8E4DC6" w14:textId="77777777" w:rsidR="00075356" w:rsidRPr="00075356" w:rsidRDefault="00075356" w:rsidP="00075356">
      <w:pPr>
        <w:numPr>
          <w:ilvl w:val="1"/>
          <w:numId w:val="2"/>
        </w:numPr>
      </w:pPr>
      <w:r w:rsidRPr="00075356">
        <w:t xml:space="preserve">Supports multiple hosting plans like </w:t>
      </w:r>
      <w:r w:rsidRPr="00075356">
        <w:rPr>
          <w:b/>
          <w:bCs/>
        </w:rPr>
        <w:t>Consumption Plan</w:t>
      </w:r>
      <w:r w:rsidRPr="00075356">
        <w:t xml:space="preserve">, </w:t>
      </w:r>
      <w:r w:rsidRPr="00075356">
        <w:rPr>
          <w:b/>
          <w:bCs/>
        </w:rPr>
        <w:t>Premium Plan</w:t>
      </w:r>
      <w:r w:rsidRPr="00075356">
        <w:t xml:space="preserve">, and </w:t>
      </w:r>
      <w:r w:rsidRPr="00075356">
        <w:rPr>
          <w:b/>
          <w:bCs/>
        </w:rPr>
        <w:t>Dedicated (App Service) Plan</w:t>
      </w:r>
      <w:r w:rsidRPr="00075356">
        <w:t>, depending on your workload and requirements.</w:t>
      </w:r>
    </w:p>
    <w:p w14:paraId="514A7C25" w14:textId="77777777" w:rsidR="00075356" w:rsidRPr="00075356" w:rsidRDefault="00075356" w:rsidP="00075356">
      <w:pPr>
        <w:numPr>
          <w:ilvl w:val="0"/>
          <w:numId w:val="2"/>
        </w:numPr>
      </w:pPr>
      <w:r w:rsidRPr="00075356">
        <w:rPr>
          <w:b/>
          <w:bCs/>
        </w:rPr>
        <w:t>Extensive Binding Support</w:t>
      </w:r>
      <w:r w:rsidRPr="00075356">
        <w:t>:</w:t>
      </w:r>
    </w:p>
    <w:p w14:paraId="318981C4" w14:textId="77777777" w:rsidR="00075356" w:rsidRPr="00075356" w:rsidRDefault="00075356" w:rsidP="00075356">
      <w:pPr>
        <w:numPr>
          <w:ilvl w:val="1"/>
          <w:numId w:val="2"/>
        </w:numPr>
      </w:pPr>
      <w:r w:rsidRPr="00075356">
        <w:t xml:space="preserve">Simplifies integrations with Azure and third-party services using </w:t>
      </w:r>
      <w:r w:rsidRPr="00075356">
        <w:rPr>
          <w:b/>
          <w:bCs/>
        </w:rPr>
        <w:t>input</w:t>
      </w:r>
      <w:r w:rsidRPr="00075356">
        <w:t xml:space="preserve"> and </w:t>
      </w:r>
      <w:r w:rsidRPr="00075356">
        <w:rPr>
          <w:b/>
          <w:bCs/>
        </w:rPr>
        <w:t>output bindings</w:t>
      </w:r>
      <w:r w:rsidRPr="00075356">
        <w:t xml:space="preserve"> (e.g., connecting to storage, databases, or messaging services).</w:t>
      </w:r>
    </w:p>
    <w:p w14:paraId="03440C61" w14:textId="77777777" w:rsidR="00075356" w:rsidRPr="00075356" w:rsidRDefault="00075356" w:rsidP="00075356">
      <w:pPr>
        <w:numPr>
          <w:ilvl w:val="0"/>
          <w:numId w:val="2"/>
        </w:numPr>
      </w:pPr>
      <w:r w:rsidRPr="00075356">
        <w:rPr>
          <w:b/>
          <w:bCs/>
        </w:rPr>
        <w:t>Pay-As-You-Go Pricing</w:t>
      </w:r>
      <w:r w:rsidRPr="00075356">
        <w:t>:</w:t>
      </w:r>
    </w:p>
    <w:p w14:paraId="649BA659" w14:textId="77777777" w:rsidR="00075356" w:rsidRPr="00075356" w:rsidRDefault="00075356" w:rsidP="00075356">
      <w:pPr>
        <w:numPr>
          <w:ilvl w:val="1"/>
          <w:numId w:val="2"/>
        </w:numPr>
      </w:pPr>
      <w:r w:rsidRPr="00075356">
        <w:t>Charges are based on the execution time and number of executions, making it cost-effective for variable workloads.</w:t>
      </w:r>
    </w:p>
    <w:p w14:paraId="081C3A77" w14:textId="77777777" w:rsidR="001A3ECF" w:rsidRPr="001A3ECF" w:rsidRDefault="001A3ECF" w:rsidP="001A3ECF">
      <w:pPr>
        <w:rPr>
          <w:b/>
          <w:bCs/>
        </w:rPr>
      </w:pPr>
      <w:r w:rsidRPr="001A3ECF">
        <w:rPr>
          <w:b/>
          <w:bCs/>
        </w:rPr>
        <w:t>How Azure Functions Work</w:t>
      </w:r>
    </w:p>
    <w:p w14:paraId="3DFBAECA" w14:textId="77777777" w:rsidR="001A3ECF" w:rsidRPr="001A3ECF" w:rsidRDefault="001A3ECF" w:rsidP="001A3ECF">
      <w:pPr>
        <w:numPr>
          <w:ilvl w:val="0"/>
          <w:numId w:val="3"/>
        </w:numPr>
      </w:pPr>
      <w:r w:rsidRPr="001A3ECF">
        <w:rPr>
          <w:b/>
          <w:bCs/>
        </w:rPr>
        <w:lastRenderedPageBreak/>
        <w:t>Triggers</w:t>
      </w:r>
      <w:r w:rsidRPr="001A3ECF">
        <w:t>:</w:t>
      </w:r>
    </w:p>
    <w:p w14:paraId="7B6D40C3" w14:textId="77777777" w:rsidR="001A3ECF" w:rsidRPr="001A3ECF" w:rsidRDefault="001A3ECF" w:rsidP="001A3ECF">
      <w:pPr>
        <w:numPr>
          <w:ilvl w:val="1"/>
          <w:numId w:val="3"/>
        </w:numPr>
      </w:pPr>
      <w:r w:rsidRPr="001A3ECF">
        <w:t>A trigger defines the event that starts the function. Examples include:</w:t>
      </w:r>
    </w:p>
    <w:p w14:paraId="295A80B0" w14:textId="77777777" w:rsidR="001A3ECF" w:rsidRPr="001A3ECF" w:rsidRDefault="001A3ECF" w:rsidP="001A3ECF">
      <w:pPr>
        <w:numPr>
          <w:ilvl w:val="2"/>
          <w:numId w:val="3"/>
        </w:numPr>
      </w:pPr>
      <w:r w:rsidRPr="001A3ECF">
        <w:t>HTTP Trigger: Invoked by an HTTP request.</w:t>
      </w:r>
    </w:p>
    <w:p w14:paraId="10079F8E" w14:textId="77777777" w:rsidR="001A3ECF" w:rsidRPr="001A3ECF" w:rsidRDefault="001A3ECF" w:rsidP="001A3ECF">
      <w:pPr>
        <w:numPr>
          <w:ilvl w:val="2"/>
          <w:numId w:val="3"/>
        </w:numPr>
      </w:pPr>
      <w:r w:rsidRPr="001A3ECF">
        <w:t>Timer Trigger: Executes at a specified schedule.</w:t>
      </w:r>
    </w:p>
    <w:p w14:paraId="0F80C63B" w14:textId="77777777" w:rsidR="001A3ECF" w:rsidRPr="001A3ECF" w:rsidRDefault="001A3ECF" w:rsidP="001A3ECF">
      <w:pPr>
        <w:numPr>
          <w:ilvl w:val="2"/>
          <w:numId w:val="3"/>
        </w:numPr>
      </w:pPr>
      <w:r w:rsidRPr="001A3ECF">
        <w:t>Blob Trigger: Fires when a blob is added or modified in Azure Blob Storage.</w:t>
      </w:r>
    </w:p>
    <w:p w14:paraId="5A418F63" w14:textId="77777777" w:rsidR="001A3ECF" w:rsidRPr="001A3ECF" w:rsidRDefault="001A3ECF" w:rsidP="001A3ECF">
      <w:pPr>
        <w:numPr>
          <w:ilvl w:val="0"/>
          <w:numId w:val="3"/>
        </w:numPr>
      </w:pPr>
      <w:r w:rsidRPr="001A3ECF">
        <w:rPr>
          <w:b/>
          <w:bCs/>
        </w:rPr>
        <w:t>Bindings</w:t>
      </w:r>
      <w:r w:rsidRPr="001A3ECF">
        <w:t>:</w:t>
      </w:r>
    </w:p>
    <w:p w14:paraId="2026AD85" w14:textId="77777777" w:rsidR="001A3ECF" w:rsidRPr="001A3ECF" w:rsidRDefault="001A3ECF" w:rsidP="001A3ECF">
      <w:pPr>
        <w:numPr>
          <w:ilvl w:val="1"/>
          <w:numId w:val="3"/>
        </w:numPr>
      </w:pPr>
      <w:r w:rsidRPr="001A3ECF">
        <w:t>Bindings are used to connect functions to other resources. For example:</w:t>
      </w:r>
    </w:p>
    <w:p w14:paraId="06DB9805" w14:textId="77777777" w:rsidR="001A3ECF" w:rsidRPr="001A3ECF" w:rsidRDefault="001A3ECF" w:rsidP="001A3ECF">
      <w:pPr>
        <w:numPr>
          <w:ilvl w:val="2"/>
          <w:numId w:val="3"/>
        </w:numPr>
      </w:pPr>
      <w:r w:rsidRPr="001A3ECF">
        <w:t>Input Binding: Fetch data from a database or service.</w:t>
      </w:r>
    </w:p>
    <w:p w14:paraId="31639CFB" w14:textId="77777777" w:rsidR="001A3ECF" w:rsidRPr="001A3ECF" w:rsidRDefault="001A3ECF" w:rsidP="001A3ECF">
      <w:pPr>
        <w:numPr>
          <w:ilvl w:val="2"/>
          <w:numId w:val="3"/>
        </w:numPr>
      </w:pPr>
      <w:r w:rsidRPr="001A3ECF">
        <w:t>Output Binding: Send data to a queue, storage, or external API.</w:t>
      </w:r>
    </w:p>
    <w:p w14:paraId="558A269E" w14:textId="77777777" w:rsidR="001A3ECF" w:rsidRPr="001A3ECF" w:rsidRDefault="001A3ECF" w:rsidP="001A3ECF">
      <w:pPr>
        <w:numPr>
          <w:ilvl w:val="0"/>
          <w:numId w:val="3"/>
        </w:numPr>
      </w:pPr>
      <w:r w:rsidRPr="001A3ECF">
        <w:rPr>
          <w:b/>
          <w:bCs/>
        </w:rPr>
        <w:t>Execution</w:t>
      </w:r>
      <w:r w:rsidRPr="001A3ECF">
        <w:t>:</w:t>
      </w:r>
    </w:p>
    <w:p w14:paraId="2FF868A5" w14:textId="77777777" w:rsidR="001A3ECF" w:rsidRPr="001A3ECF" w:rsidRDefault="001A3ECF" w:rsidP="001A3ECF">
      <w:pPr>
        <w:numPr>
          <w:ilvl w:val="1"/>
          <w:numId w:val="3"/>
        </w:numPr>
      </w:pPr>
      <w:r w:rsidRPr="001A3ECF">
        <w:t>When an event occurs, the function executes your code.</w:t>
      </w:r>
    </w:p>
    <w:p w14:paraId="67D35556" w14:textId="77777777" w:rsidR="001A3ECF" w:rsidRPr="001A3ECF" w:rsidRDefault="001A3ECF" w:rsidP="001A3ECF">
      <w:pPr>
        <w:numPr>
          <w:ilvl w:val="1"/>
          <w:numId w:val="3"/>
        </w:numPr>
      </w:pPr>
      <w:r w:rsidRPr="001A3ECF">
        <w:t>Azure automatically scales the underlying resources to handle the workload.</w:t>
      </w:r>
    </w:p>
    <w:p w14:paraId="317DA474" w14:textId="77777777" w:rsidR="001A3ECF" w:rsidRPr="001A3ECF" w:rsidRDefault="001A3ECF" w:rsidP="001A3ECF">
      <w:pPr>
        <w:numPr>
          <w:ilvl w:val="0"/>
          <w:numId w:val="3"/>
        </w:numPr>
      </w:pPr>
      <w:r w:rsidRPr="001A3ECF">
        <w:rPr>
          <w:b/>
          <w:bCs/>
        </w:rPr>
        <w:t>Monitoring</w:t>
      </w:r>
      <w:r w:rsidRPr="001A3ECF">
        <w:t>:</w:t>
      </w:r>
    </w:p>
    <w:p w14:paraId="3C1AB24F" w14:textId="77777777" w:rsidR="001A3ECF" w:rsidRPr="001A3ECF" w:rsidRDefault="001A3ECF" w:rsidP="001A3ECF">
      <w:pPr>
        <w:numPr>
          <w:ilvl w:val="1"/>
          <w:numId w:val="3"/>
        </w:numPr>
      </w:pPr>
      <w:r w:rsidRPr="001A3ECF">
        <w:t xml:space="preserve">Integrates with </w:t>
      </w:r>
      <w:r w:rsidRPr="001A3ECF">
        <w:rPr>
          <w:b/>
          <w:bCs/>
        </w:rPr>
        <w:t>Azure Monitor</w:t>
      </w:r>
      <w:r w:rsidRPr="001A3ECF">
        <w:t xml:space="preserve"> and </w:t>
      </w:r>
      <w:r w:rsidRPr="001A3ECF">
        <w:rPr>
          <w:b/>
          <w:bCs/>
        </w:rPr>
        <w:t>Application Insights</w:t>
      </w:r>
      <w:r w:rsidRPr="001A3ECF">
        <w:t xml:space="preserve"> for performance tracking, logging, and troubleshooting.</w:t>
      </w:r>
    </w:p>
    <w:p w14:paraId="7A454E1C" w14:textId="77777777" w:rsidR="004F6004" w:rsidRPr="004F6004" w:rsidRDefault="004F6004" w:rsidP="004F6004">
      <w:pPr>
        <w:rPr>
          <w:b/>
          <w:bCs/>
        </w:rPr>
      </w:pPr>
      <w:r w:rsidRPr="004F6004">
        <w:rPr>
          <w:b/>
          <w:bCs/>
        </w:rPr>
        <w:t>Hosting Plans</w:t>
      </w:r>
    </w:p>
    <w:p w14:paraId="4FD2818E" w14:textId="77777777" w:rsidR="004F6004" w:rsidRPr="004F6004" w:rsidRDefault="004F6004" w:rsidP="004F6004">
      <w:pPr>
        <w:numPr>
          <w:ilvl w:val="0"/>
          <w:numId w:val="4"/>
        </w:numPr>
      </w:pPr>
      <w:r w:rsidRPr="004F6004">
        <w:rPr>
          <w:b/>
          <w:bCs/>
        </w:rPr>
        <w:t>Consumption Plan</w:t>
      </w:r>
      <w:r w:rsidRPr="004F6004">
        <w:t>:</w:t>
      </w:r>
    </w:p>
    <w:p w14:paraId="59C10850" w14:textId="77777777" w:rsidR="004F6004" w:rsidRPr="004F6004" w:rsidRDefault="004F6004" w:rsidP="004F6004">
      <w:pPr>
        <w:numPr>
          <w:ilvl w:val="1"/>
          <w:numId w:val="4"/>
        </w:numPr>
      </w:pPr>
      <w:r w:rsidRPr="004F6004">
        <w:t>Automatically scales and bills only for the compute resources consumed during function execution.</w:t>
      </w:r>
    </w:p>
    <w:p w14:paraId="5D68DC32" w14:textId="77777777" w:rsidR="004F6004" w:rsidRPr="004F6004" w:rsidRDefault="004F6004" w:rsidP="004F6004">
      <w:pPr>
        <w:numPr>
          <w:ilvl w:val="1"/>
          <w:numId w:val="4"/>
        </w:numPr>
      </w:pPr>
      <w:r w:rsidRPr="004F6004">
        <w:t>Ideal for infrequent or highly variable workloads.</w:t>
      </w:r>
    </w:p>
    <w:p w14:paraId="1AD46307" w14:textId="77777777" w:rsidR="004F6004" w:rsidRPr="004F6004" w:rsidRDefault="004F6004" w:rsidP="004F6004">
      <w:pPr>
        <w:numPr>
          <w:ilvl w:val="0"/>
          <w:numId w:val="4"/>
        </w:numPr>
      </w:pPr>
      <w:r w:rsidRPr="004F6004">
        <w:rPr>
          <w:b/>
          <w:bCs/>
        </w:rPr>
        <w:t>Premium Plan</w:t>
      </w:r>
      <w:r w:rsidRPr="004F6004">
        <w:t>:</w:t>
      </w:r>
    </w:p>
    <w:p w14:paraId="60E7B67E" w14:textId="77777777" w:rsidR="004F6004" w:rsidRPr="004F6004" w:rsidRDefault="004F6004" w:rsidP="004F6004">
      <w:pPr>
        <w:numPr>
          <w:ilvl w:val="1"/>
          <w:numId w:val="4"/>
        </w:numPr>
      </w:pPr>
      <w:r w:rsidRPr="004F6004">
        <w:t xml:space="preserve">Offers advanced scaling capabilities, longer execution times, and features like </w:t>
      </w:r>
      <w:proofErr w:type="spellStart"/>
      <w:r w:rsidRPr="004F6004">
        <w:t>VNet</w:t>
      </w:r>
      <w:proofErr w:type="spellEnd"/>
      <w:r w:rsidRPr="004F6004">
        <w:t xml:space="preserve"> connectivity and pre-warmed instances.</w:t>
      </w:r>
    </w:p>
    <w:p w14:paraId="3450ED65" w14:textId="77777777" w:rsidR="004F6004" w:rsidRPr="004F6004" w:rsidRDefault="004F6004" w:rsidP="004F6004">
      <w:pPr>
        <w:numPr>
          <w:ilvl w:val="0"/>
          <w:numId w:val="4"/>
        </w:numPr>
      </w:pPr>
      <w:r w:rsidRPr="004F6004">
        <w:rPr>
          <w:b/>
          <w:bCs/>
        </w:rPr>
        <w:t>Dedicated (App Service) Plan</w:t>
      </w:r>
      <w:r w:rsidRPr="004F6004">
        <w:t>:</w:t>
      </w:r>
    </w:p>
    <w:p w14:paraId="1FB00B91" w14:textId="77777777" w:rsidR="004F6004" w:rsidRPr="004F6004" w:rsidRDefault="004F6004" w:rsidP="004F6004">
      <w:pPr>
        <w:numPr>
          <w:ilvl w:val="1"/>
          <w:numId w:val="4"/>
        </w:numPr>
      </w:pPr>
      <w:r w:rsidRPr="004F6004">
        <w:t>Runs on dedicated VMs with predictable pricing, suitable for consistent workloads.</w:t>
      </w:r>
    </w:p>
    <w:p w14:paraId="23C74B21" w14:textId="77777777" w:rsidR="007C095F" w:rsidRPr="007C095F" w:rsidRDefault="007C095F" w:rsidP="007C095F">
      <w:pPr>
        <w:rPr>
          <w:b/>
          <w:bCs/>
        </w:rPr>
      </w:pPr>
      <w:r w:rsidRPr="007C095F">
        <w:rPr>
          <w:b/>
          <w:bCs/>
        </w:rPr>
        <w:t>Use Cases for Azure Functions</w:t>
      </w:r>
    </w:p>
    <w:p w14:paraId="2F99FB65" w14:textId="77777777" w:rsidR="007C095F" w:rsidRPr="007C095F" w:rsidRDefault="007C095F" w:rsidP="007C095F">
      <w:pPr>
        <w:numPr>
          <w:ilvl w:val="0"/>
          <w:numId w:val="5"/>
        </w:numPr>
      </w:pPr>
      <w:r w:rsidRPr="007C095F">
        <w:rPr>
          <w:b/>
          <w:bCs/>
        </w:rPr>
        <w:t>Web and API Development</w:t>
      </w:r>
      <w:r w:rsidRPr="007C095F">
        <w:t>:</w:t>
      </w:r>
    </w:p>
    <w:p w14:paraId="414E1354" w14:textId="77777777" w:rsidR="007C095F" w:rsidRPr="007C095F" w:rsidRDefault="007C095F" w:rsidP="007C095F">
      <w:pPr>
        <w:numPr>
          <w:ilvl w:val="1"/>
          <w:numId w:val="5"/>
        </w:numPr>
      </w:pPr>
      <w:r w:rsidRPr="007C095F">
        <w:t>Handle lightweight APIs or backend logic for web applications.</w:t>
      </w:r>
    </w:p>
    <w:p w14:paraId="6B485BD9" w14:textId="77777777" w:rsidR="007C095F" w:rsidRPr="007C095F" w:rsidRDefault="007C095F" w:rsidP="007C095F">
      <w:pPr>
        <w:numPr>
          <w:ilvl w:val="1"/>
          <w:numId w:val="5"/>
        </w:numPr>
      </w:pPr>
      <w:r w:rsidRPr="007C095F">
        <w:t>Build serverless REST APIs or webhooks.</w:t>
      </w:r>
    </w:p>
    <w:p w14:paraId="51F887F8" w14:textId="77777777" w:rsidR="007C095F" w:rsidRPr="007C095F" w:rsidRDefault="007C095F" w:rsidP="007C095F">
      <w:pPr>
        <w:numPr>
          <w:ilvl w:val="0"/>
          <w:numId w:val="5"/>
        </w:numPr>
      </w:pPr>
      <w:r w:rsidRPr="007C095F">
        <w:rPr>
          <w:b/>
          <w:bCs/>
        </w:rPr>
        <w:t>Data Processing</w:t>
      </w:r>
      <w:r w:rsidRPr="007C095F">
        <w:t>:</w:t>
      </w:r>
    </w:p>
    <w:p w14:paraId="468523EA" w14:textId="77777777" w:rsidR="007C095F" w:rsidRPr="007C095F" w:rsidRDefault="007C095F" w:rsidP="007C095F">
      <w:pPr>
        <w:numPr>
          <w:ilvl w:val="1"/>
          <w:numId w:val="5"/>
        </w:numPr>
      </w:pPr>
      <w:r w:rsidRPr="007C095F">
        <w:lastRenderedPageBreak/>
        <w:t>Real-time data transformation, ETL processes, or data aggregation tasks.</w:t>
      </w:r>
    </w:p>
    <w:p w14:paraId="7CBF9448" w14:textId="77777777" w:rsidR="007C095F" w:rsidRPr="007C095F" w:rsidRDefault="007C095F" w:rsidP="007C095F">
      <w:pPr>
        <w:numPr>
          <w:ilvl w:val="1"/>
          <w:numId w:val="5"/>
        </w:numPr>
      </w:pPr>
      <w:r w:rsidRPr="007C095F">
        <w:t>Process files as they are uploaded to Blob Storage.</w:t>
      </w:r>
    </w:p>
    <w:p w14:paraId="5CA88AE9" w14:textId="77777777" w:rsidR="007C095F" w:rsidRPr="007C095F" w:rsidRDefault="007C095F" w:rsidP="007C095F">
      <w:pPr>
        <w:numPr>
          <w:ilvl w:val="0"/>
          <w:numId w:val="5"/>
        </w:numPr>
      </w:pPr>
      <w:r w:rsidRPr="007C095F">
        <w:rPr>
          <w:b/>
          <w:bCs/>
        </w:rPr>
        <w:t>IoT</w:t>
      </w:r>
      <w:r w:rsidRPr="007C095F">
        <w:t>:</w:t>
      </w:r>
    </w:p>
    <w:p w14:paraId="48E5F71E" w14:textId="77777777" w:rsidR="007C095F" w:rsidRPr="007C095F" w:rsidRDefault="007C095F" w:rsidP="007C095F">
      <w:pPr>
        <w:numPr>
          <w:ilvl w:val="1"/>
          <w:numId w:val="5"/>
        </w:numPr>
      </w:pPr>
      <w:r w:rsidRPr="007C095F">
        <w:t>Respond to events generated by IoT devices or sensors.</w:t>
      </w:r>
    </w:p>
    <w:p w14:paraId="39461802" w14:textId="77777777" w:rsidR="007C095F" w:rsidRPr="007C095F" w:rsidRDefault="007C095F" w:rsidP="007C095F">
      <w:pPr>
        <w:numPr>
          <w:ilvl w:val="0"/>
          <w:numId w:val="5"/>
        </w:numPr>
      </w:pPr>
      <w:r w:rsidRPr="007C095F">
        <w:rPr>
          <w:b/>
          <w:bCs/>
        </w:rPr>
        <w:t>Automation and Orchestration</w:t>
      </w:r>
      <w:r w:rsidRPr="007C095F">
        <w:t>:</w:t>
      </w:r>
    </w:p>
    <w:p w14:paraId="5113E3F6" w14:textId="77777777" w:rsidR="007C095F" w:rsidRPr="007C095F" w:rsidRDefault="007C095F" w:rsidP="007C095F">
      <w:pPr>
        <w:numPr>
          <w:ilvl w:val="1"/>
          <w:numId w:val="5"/>
        </w:numPr>
      </w:pPr>
      <w:r w:rsidRPr="007C095F">
        <w:t>Run periodic tasks like cleaning databases, sending reminders, or generating reports.</w:t>
      </w:r>
    </w:p>
    <w:p w14:paraId="031D290A" w14:textId="77777777" w:rsidR="007C095F" w:rsidRPr="007C095F" w:rsidRDefault="007C095F" w:rsidP="007C095F">
      <w:pPr>
        <w:numPr>
          <w:ilvl w:val="1"/>
          <w:numId w:val="5"/>
        </w:numPr>
      </w:pPr>
      <w:r w:rsidRPr="007C095F">
        <w:t>Automate workflows by connecting to Azure Logic Apps.</w:t>
      </w:r>
    </w:p>
    <w:p w14:paraId="10BC21DA" w14:textId="77777777" w:rsidR="007C095F" w:rsidRPr="007C095F" w:rsidRDefault="007C095F" w:rsidP="007C095F">
      <w:pPr>
        <w:numPr>
          <w:ilvl w:val="0"/>
          <w:numId w:val="5"/>
        </w:numPr>
      </w:pPr>
      <w:r w:rsidRPr="007C095F">
        <w:rPr>
          <w:b/>
          <w:bCs/>
        </w:rPr>
        <w:t>Event Handling</w:t>
      </w:r>
      <w:r w:rsidRPr="007C095F">
        <w:t>:</w:t>
      </w:r>
    </w:p>
    <w:p w14:paraId="1C6B6B09" w14:textId="77777777" w:rsidR="007C095F" w:rsidRPr="007C095F" w:rsidRDefault="007C095F" w:rsidP="007C095F">
      <w:pPr>
        <w:numPr>
          <w:ilvl w:val="1"/>
          <w:numId w:val="5"/>
        </w:numPr>
      </w:pPr>
      <w:r w:rsidRPr="007C095F">
        <w:t>Respond to messages in Azure Event Hubs, Azure Service Bus, or queues.</w:t>
      </w:r>
    </w:p>
    <w:p w14:paraId="5FF603A5" w14:textId="77777777" w:rsidR="007C095F" w:rsidRPr="007C095F" w:rsidRDefault="007C095F" w:rsidP="007C095F">
      <w:pPr>
        <w:numPr>
          <w:ilvl w:val="1"/>
          <w:numId w:val="5"/>
        </w:numPr>
      </w:pPr>
      <w:r w:rsidRPr="007C095F">
        <w:t>Trigger downstream processes based on events.</w:t>
      </w:r>
    </w:p>
    <w:p w14:paraId="588AC3F1" w14:textId="77777777" w:rsidR="00881200" w:rsidRPr="00881200" w:rsidRDefault="00881200" w:rsidP="00881200">
      <w:pPr>
        <w:rPr>
          <w:b/>
          <w:bCs/>
        </w:rPr>
      </w:pPr>
      <w:r w:rsidRPr="00881200">
        <w:rPr>
          <w:b/>
          <w:bCs/>
        </w:rPr>
        <w:t>Advantages of Azure Functions</w:t>
      </w:r>
    </w:p>
    <w:p w14:paraId="5E8BC6AC" w14:textId="77777777" w:rsidR="00881200" w:rsidRPr="00881200" w:rsidRDefault="00881200" w:rsidP="00881200">
      <w:pPr>
        <w:numPr>
          <w:ilvl w:val="0"/>
          <w:numId w:val="6"/>
        </w:numPr>
      </w:pPr>
      <w:r w:rsidRPr="00881200">
        <w:rPr>
          <w:b/>
          <w:bCs/>
        </w:rPr>
        <w:t>Cost-Effective</w:t>
      </w:r>
      <w:r w:rsidRPr="00881200">
        <w:t>: Pay only for what you use, reducing the cost for intermittent workloads.</w:t>
      </w:r>
    </w:p>
    <w:p w14:paraId="33519152" w14:textId="77777777" w:rsidR="00881200" w:rsidRPr="00881200" w:rsidRDefault="00881200" w:rsidP="00881200">
      <w:pPr>
        <w:numPr>
          <w:ilvl w:val="0"/>
          <w:numId w:val="6"/>
        </w:numPr>
      </w:pPr>
      <w:r w:rsidRPr="00881200">
        <w:rPr>
          <w:b/>
          <w:bCs/>
        </w:rPr>
        <w:t>Scalability</w:t>
      </w:r>
      <w:r w:rsidRPr="00881200">
        <w:t>: Automatically handles fluctuations in demand.</w:t>
      </w:r>
    </w:p>
    <w:p w14:paraId="5B40D2A6" w14:textId="77777777" w:rsidR="00881200" w:rsidRPr="00881200" w:rsidRDefault="00881200" w:rsidP="00881200">
      <w:pPr>
        <w:numPr>
          <w:ilvl w:val="0"/>
          <w:numId w:val="6"/>
        </w:numPr>
      </w:pPr>
      <w:r w:rsidRPr="00881200">
        <w:rPr>
          <w:b/>
          <w:bCs/>
        </w:rPr>
        <w:t>Productivity</w:t>
      </w:r>
      <w:r w:rsidRPr="00881200">
        <w:t>: Simplifies integration with Azure and third-party services using triggers and bindings.</w:t>
      </w:r>
    </w:p>
    <w:p w14:paraId="60DE1EAB" w14:textId="77777777" w:rsidR="00881200" w:rsidRPr="00881200" w:rsidRDefault="00881200" w:rsidP="00881200">
      <w:pPr>
        <w:numPr>
          <w:ilvl w:val="0"/>
          <w:numId w:val="6"/>
        </w:numPr>
      </w:pPr>
      <w:r w:rsidRPr="00881200">
        <w:rPr>
          <w:b/>
          <w:bCs/>
        </w:rPr>
        <w:t>Flexibility</w:t>
      </w:r>
      <w:r w:rsidRPr="00881200">
        <w:t>: Supports multiple programming languages and hosting options.</w:t>
      </w:r>
    </w:p>
    <w:p w14:paraId="444B6355" w14:textId="77777777" w:rsidR="00881200" w:rsidRPr="00881200" w:rsidRDefault="00881200" w:rsidP="00881200">
      <w:pPr>
        <w:numPr>
          <w:ilvl w:val="0"/>
          <w:numId w:val="6"/>
        </w:numPr>
      </w:pPr>
      <w:r w:rsidRPr="00881200">
        <w:rPr>
          <w:b/>
          <w:bCs/>
        </w:rPr>
        <w:t>Rapid Development</w:t>
      </w:r>
      <w:r w:rsidRPr="00881200">
        <w:t>: Speeds up development cycles for event-driven architectures.</w:t>
      </w:r>
    </w:p>
    <w:p w14:paraId="66D2F8AF" w14:textId="77777777" w:rsidR="00436FB2" w:rsidRPr="00436FB2" w:rsidRDefault="00436FB2" w:rsidP="00436FB2">
      <w:pPr>
        <w:rPr>
          <w:b/>
          <w:bCs/>
        </w:rPr>
      </w:pPr>
      <w:r w:rsidRPr="00436FB2">
        <w:rPr>
          <w:b/>
          <w:bCs/>
        </w:rPr>
        <w:t>Limitations</w:t>
      </w:r>
    </w:p>
    <w:p w14:paraId="469B44BD" w14:textId="77777777" w:rsidR="00436FB2" w:rsidRPr="00436FB2" w:rsidRDefault="00436FB2" w:rsidP="00436FB2">
      <w:pPr>
        <w:numPr>
          <w:ilvl w:val="0"/>
          <w:numId w:val="7"/>
        </w:numPr>
      </w:pPr>
      <w:r w:rsidRPr="00436FB2">
        <w:t>Execution time limits: Up to 5 minutes for Consumption Plan (can be extended in Premium Plan).</w:t>
      </w:r>
    </w:p>
    <w:p w14:paraId="4DA8E778" w14:textId="77777777" w:rsidR="00436FB2" w:rsidRPr="00436FB2" w:rsidRDefault="00436FB2" w:rsidP="00436FB2">
      <w:pPr>
        <w:numPr>
          <w:ilvl w:val="0"/>
          <w:numId w:val="7"/>
        </w:numPr>
      </w:pPr>
      <w:r w:rsidRPr="00436FB2">
        <w:t>Cold starts: Functions may experience slight delays when starting after being idle (Premium Plan mitigates this).</w:t>
      </w:r>
    </w:p>
    <w:p w14:paraId="63C4B425" w14:textId="77777777" w:rsidR="00436FB2" w:rsidRPr="00436FB2" w:rsidRDefault="00436FB2" w:rsidP="00436FB2">
      <w:pPr>
        <w:numPr>
          <w:ilvl w:val="0"/>
          <w:numId w:val="7"/>
        </w:numPr>
      </w:pPr>
      <w:r w:rsidRPr="00436FB2">
        <w:t>Debugging can be challenging for complex workflows.</w:t>
      </w:r>
    </w:p>
    <w:p w14:paraId="213045EC" w14:textId="77777777" w:rsidR="00810640" w:rsidRPr="00810640" w:rsidRDefault="00810640" w:rsidP="00810640">
      <w:pPr>
        <w:rPr>
          <w:b/>
          <w:bCs/>
        </w:rPr>
      </w:pPr>
      <w:r w:rsidRPr="00810640">
        <w:rPr>
          <w:b/>
          <w:bCs/>
        </w:rPr>
        <w:t>Getting Started with Azure Functions</w:t>
      </w:r>
    </w:p>
    <w:p w14:paraId="53F737A4" w14:textId="77777777" w:rsidR="00810640" w:rsidRPr="00810640" w:rsidRDefault="00810640" w:rsidP="00810640">
      <w:pPr>
        <w:numPr>
          <w:ilvl w:val="0"/>
          <w:numId w:val="8"/>
        </w:numPr>
      </w:pPr>
      <w:r w:rsidRPr="00810640">
        <w:rPr>
          <w:b/>
          <w:bCs/>
        </w:rPr>
        <w:t>Create a Function App</w:t>
      </w:r>
      <w:r w:rsidRPr="00810640">
        <w:t>:</w:t>
      </w:r>
    </w:p>
    <w:p w14:paraId="4E1E5E4D" w14:textId="77777777" w:rsidR="00810640" w:rsidRPr="00810640" w:rsidRDefault="00810640" w:rsidP="00810640">
      <w:pPr>
        <w:numPr>
          <w:ilvl w:val="1"/>
          <w:numId w:val="8"/>
        </w:numPr>
      </w:pPr>
      <w:r w:rsidRPr="00810640">
        <w:t>Use the Azure portal, Azure CLI, or Visual Studio/VS Code.</w:t>
      </w:r>
    </w:p>
    <w:p w14:paraId="7E149400" w14:textId="77777777" w:rsidR="00810640" w:rsidRPr="00810640" w:rsidRDefault="00810640" w:rsidP="00810640">
      <w:pPr>
        <w:numPr>
          <w:ilvl w:val="0"/>
          <w:numId w:val="8"/>
        </w:numPr>
      </w:pPr>
      <w:r w:rsidRPr="00810640">
        <w:rPr>
          <w:b/>
          <w:bCs/>
        </w:rPr>
        <w:t>Choose a Trigger</w:t>
      </w:r>
      <w:r w:rsidRPr="00810640">
        <w:t>:</w:t>
      </w:r>
    </w:p>
    <w:p w14:paraId="767EB0A5" w14:textId="77777777" w:rsidR="00810640" w:rsidRPr="00810640" w:rsidRDefault="00810640" w:rsidP="00810640">
      <w:pPr>
        <w:numPr>
          <w:ilvl w:val="1"/>
          <w:numId w:val="8"/>
        </w:numPr>
      </w:pPr>
      <w:r w:rsidRPr="00810640">
        <w:t>Select a trigger type (e.g., HTTP, Timer, Blob).</w:t>
      </w:r>
    </w:p>
    <w:p w14:paraId="754B9277" w14:textId="77777777" w:rsidR="00810640" w:rsidRPr="00810640" w:rsidRDefault="00810640" w:rsidP="00810640">
      <w:pPr>
        <w:numPr>
          <w:ilvl w:val="0"/>
          <w:numId w:val="8"/>
        </w:numPr>
      </w:pPr>
      <w:r w:rsidRPr="00810640">
        <w:rPr>
          <w:b/>
          <w:bCs/>
        </w:rPr>
        <w:t>Write and Deploy Code</w:t>
      </w:r>
      <w:r w:rsidRPr="00810640">
        <w:t>:</w:t>
      </w:r>
    </w:p>
    <w:p w14:paraId="6F3EC80D" w14:textId="77777777" w:rsidR="00810640" w:rsidRPr="00810640" w:rsidRDefault="00810640" w:rsidP="00810640">
      <w:pPr>
        <w:numPr>
          <w:ilvl w:val="1"/>
          <w:numId w:val="8"/>
        </w:numPr>
      </w:pPr>
      <w:r w:rsidRPr="00810640">
        <w:t>Write your function in a supported language and deploy it to Azure.</w:t>
      </w:r>
    </w:p>
    <w:p w14:paraId="568D9F6B" w14:textId="77777777" w:rsidR="00810640" w:rsidRPr="00810640" w:rsidRDefault="00810640" w:rsidP="00810640">
      <w:pPr>
        <w:numPr>
          <w:ilvl w:val="0"/>
          <w:numId w:val="8"/>
        </w:numPr>
      </w:pPr>
      <w:r w:rsidRPr="00810640">
        <w:rPr>
          <w:b/>
          <w:bCs/>
        </w:rPr>
        <w:lastRenderedPageBreak/>
        <w:t>Monitor and Scale</w:t>
      </w:r>
      <w:r w:rsidRPr="00810640">
        <w:t>:</w:t>
      </w:r>
    </w:p>
    <w:p w14:paraId="1229C017" w14:textId="77777777" w:rsidR="00810640" w:rsidRPr="00810640" w:rsidRDefault="00810640" w:rsidP="00810640">
      <w:pPr>
        <w:numPr>
          <w:ilvl w:val="1"/>
          <w:numId w:val="8"/>
        </w:numPr>
      </w:pPr>
      <w:r w:rsidRPr="00810640">
        <w:t>Use Azure Monitor and Application Insights to monitor performance and usage.</w:t>
      </w:r>
    </w:p>
    <w:p w14:paraId="12C8E1C7" w14:textId="77777777" w:rsidR="00075356" w:rsidRPr="00075356" w:rsidRDefault="00075356" w:rsidP="00075356"/>
    <w:sectPr w:rsidR="00075356" w:rsidRPr="000753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415BEB"/>
    <w:multiLevelType w:val="hybridMultilevel"/>
    <w:tmpl w:val="00B47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A0E17"/>
    <w:multiLevelType w:val="multilevel"/>
    <w:tmpl w:val="86EED1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7C3445"/>
    <w:multiLevelType w:val="multilevel"/>
    <w:tmpl w:val="01B84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2B023E"/>
    <w:multiLevelType w:val="multilevel"/>
    <w:tmpl w:val="48A20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ADE0A36"/>
    <w:multiLevelType w:val="multilevel"/>
    <w:tmpl w:val="EC8C6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CA66429"/>
    <w:multiLevelType w:val="multilevel"/>
    <w:tmpl w:val="A0B820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4564CA3"/>
    <w:multiLevelType w:val="multilevel"/>
    <w:tmpl w:val="9B0CC2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59F2690"/>
    <w:multiLevelType w:val="multilevel"/>
    <w:tmpl w:val="1C146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97992096">
    <w:abstractNumId w:val="0"/>
  </w:num>
  <w:num w:numId="2" w16cid:durableId="1478186716">
    <w:abstractNumId w:val="5"/>
  </w:num>
  <w:num w:numId="3" w16cid:durableId="1531721744">
    <w:abstractNumId w:val="7"/>
  </w:num>
  <w:num w:numId="4" w16cid:durableId="1451363015">
    <w:abstractNumId w:val="4"/>
  </w:num>
  <w:num w:numId="5" w16cid:durableId="1763255586">
    <w:abstractNumId w:val="6"/>
  </w:num>
  <w:num w:numId="6" w16cid:durableId="1382822434">
    <w:abstractNumId w:val="2"/>
  </w:num>
  <w:num w:numId="7" w16cid:durableId="475492554">
    <w:abstractNumId w:val="3"/>
  </w:num>
  <w:num w:numId="8" w16cid:durableId="532376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zNrI0tLSwMLEwNjJS0lEKTi0uzszPAykwrAUAmWZa6SwAAAA="/>
  </w:docVars>
  <w:rsids>
    <w:rsidRoot w:val="00BF27EB"/>
    <w:rsid w:val="00060191"/>
    <w:rsid w:val="00075356"/>
    <w:rsid w:val="000A39E0"/>
    <w:rsid w:val="001A3ECF"/>
    <w:rsid w:val="00244DFF"/>
    <w:rsid w:val="003B1766"/>
    <w:rsid w:val="00436FB2"/>
    <w:rsid w:val="004F6004"/>
    <w:rsid w:val="007B621D"/>
    <w:rsid w:val="007C095F"/>
    <w:rsid w:val="00810640"/>
    <w:rsid w:val="008258AA"/>
    <w:rsid w:val="00881200"/>
    <w:rsid w:val="00BF27EB"/>
    <w:rsid w:val="00DA2DB3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85FDF"/>
  <w15:chartTrackingRefBased/>
  <w15:docId w15:val="{1BC6497F-22C8-4B4A-8FB0-FD4BCC909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2D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44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0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6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7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706</Words>
  <Characters>4025</Characters>
  <Application>Microsoft Office Word</Application>
  <DocSecurity>0</DocSecurity>
  <Lines>33</Lines>
  <Paragraphs>9</Paragraphs>
  <ScaleCrop>false</ScaleCrop>
  <Company/>
  <LinksUpToDate>false</LinksUpToDate>
  <CharactersWithSpaces>4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11</cp:revision>
  <dcterms:created xsi:type="dcterms:W3CDTF">2024-05-01T09:39:00Z</dcterms:created>
  <dcterms:modified xsi:type="dcterms:W3CDTF">2024-12-02T17:13:00Z</dcterms:modified>
</cp:coreProperties>
</file>